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691" w:type="dxa"/>
        <w:tblInd w:w="1534" w:type="dxa"/>
        <w:tblLook w:val="0600" w:firstRow="0" w:lastRow="0" w:firstColumn="0" w:lastColumn="0" w:noHBand="1" w:noVBand="1"/>
      </w:tblPr>
      <w:tblGrid>
        <w:gridCol w:w="8451"/>
        <w:gridCol w:w="240"/>
      </w:tblGrid>
      <w:tr w:rsidR="00E3286D" w:rsidRPr="00FA3EB3" w14:paraId="34F5CEDA" w14:textId="77777777" w:rsidTr="00611E4E">
        <w:trPr>
          <w:trHeight w:val="1728"/>
        </w:trPr>
        <w:tc>
          <w:tcPr>
            <w:tcW w:w="8451" w:type="dxa"/>
            <w:vAlign w:val="center"/>
          </w:tcPr>
          <w:p w14:paraId="0618AB51" w14:textId="4FDD1915" w:rsidR="00E3286D" w:rsidRPr="0095582A" w:rsidRDefault="0095582A" w:rsidP="007C2457">
            <w:pPr>
              <w:pStyle w:val="Title"/>
              <w:spacing w:line="240" w:lineRule="auto"/>
              <w:jc w:val="center"/>
              <w:rPr>
                <w:rFonts w:ascii="Arial" w:hAnsi="Arial" w:cs="Arial"/>
              </w:rPr>
            </w:pPr>
            <w:r w:rsidRPr="0095582A">
              <w:rPr>
                <w:rFonts w:ascii="Arial" w:hAnsi="Arial" w:cs="Arial"/>
                <w:sz w:val="24"/>
                <w:szCs w:val="28"/>
              </w:rPr>
              <w:t>SKIM PINDAAN MILESTONE DANA KANDUNGAN DIGITAL (DKD)</w:t>
            </w:r>
            <w:r w:rsidR="007C2457">
              <w:rPr>
                <w:rFonts w:ascii="Arial" w:hAnsi="Arial" w:cs="Arial"/>
                <w:sz w:val="24"/>
                <w:szCs w:val="28"/>
              </w:rPr>
              <w:t xml:space="preserve"> PRISMA</w:t>
            </w:r>
          </w:p>
        </w:tc>
        <w:tc>
          <w:tcPr>
            <w:tcW w:w="240" w:type="dxa"/>
            <w:vAlign w:val="center"/>
          </w:tcPr>
          <w:p w14:paraId="7B70E45D" w14:textId="398B965C" w:rsidR="00E3286D" w:rsidRPr="00FA3EB3" w:rsidRDefault="00E3286D" w:rsidP="00E3286D">
            <w:pPr>
              <w:spacing w:after="0"/>
              <w:jc w:val="right"/>
            </w:pPr>
          </w:p>
        </w:tc>
      </w:tr>
    </w:tbl>
    <w:p w14:paraId="550D5FD4" w14:textId="169C93E9" w:rsidR="00E3286D" w:rsidRPr="00FA3EB3" w:rsidRDefault="002C5863" w:rsidP="003B49EC">
      <w:r>
        <w:rPr>
          <w:rFonts w:ascii="Stencil" w:hAnsi="Stencil"/>
          <w:noProof/>
          <w:sz w:val="28"/>
          <w:szCs w:val="28"/>
          <w:lang w:val="en-MY" w:eastAsia="en-MY"/>
        </w:rPr>
        <w:drawing>
          <wp:anchor distT="0" distB="0" distL="114300" distR="114300" simplePos="0" relativeHeight="251659776" behindDoc="0" locked="0" layoutInCell="1" allowOverlap="1" wp14:anchorId="153A9195" wp14:editId="21B422A5">
            <wp:simplePos x="0" y="0"/>
            <wp:positionH relativeFrom="column">
              <wp:posOffset>5328870</wp:posOffset>
            </wp:positionH>
            <wp:positionV relativeFrom="paragraph">
              <wp:posOffset>-2307974</wp:posOffset>
            </wp:positionV>
            <wp:extent cx="1457608" cy="1030285"/>
            <wp:effectExtent l="0" t="0" r="0" b="0"/>
            <wp:wrapNone/>
            <wp:docPr id="19" name="Picture 1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9129" cy="103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Stencil" w:hAnsi="Stencil"/>
          <w:noProof/>
          <w:sz w:val="28"/>
          <w:szCs w:val="28"/>
          <w:lang w:val="en-MY" w:eastAsia="en-MY"/>
        </w:rPr>
        <w:drawing>
          <wp:anchor distT="0" distB="0" distL="114300" distR="114300" simplePos="0" relativeHeight="251657728" behindDoc="0" locked="0" layoutInCell="1" allowOverlap="1" wp14:anchorId="5ED12630" wp14:editId="1E0AD012">
            <wp:simplePos x="0" y="0"/>
            <wp:positionH relativeFrom="column">
              <wp:posOffset>-81481</wp:posOffset>
            </wp:positionH>
            <wp:positionV relativeFrom="paragraph">
              <wp:posOffset>-2344036</wp:posOffset>
            </wp:positionV>
            <wp:extent cx="1149790" cy="1149790"/>
            <wp:effectExtent l="0" t="0" r="0" b="0"/>
            <wp:wrapNone/>
            <wp:docPr id="23" name="Picture 2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790" cy="114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0E17D4" w14:textId="489B8957" w:rsidR="00FD35A6" w:rsidRPr="00FA3EB3" w:rsidRDefault="00611E4E" w:rsidP="00FD35A6">
      <w:pPr>
        <w:pStyle w:val="Heading1"/>
      </w:pPr>
      <w:r>
        <w:t>BUTIRAN PENERIMA DANA</w:t>
      </w:r>
      <w:r w:rsidR="002C5863" w:rsidRPr="002C5863">
        <w:rPr>
          <w:rFonts w:ascii="Stencil" w:hAnsi="Stencil"/>
          <w:noProof/>
          <w:sz w:val="28"/>
          <w:szCs w:val="28"/>
        </w:rPr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65"/>
        <w:gridCol w:w="140"/>
        <w:gridCol w:w="2820"/>
        <w:gridCol w:w="2262"/>
        <w:gridCol w:w="3857"/>
      </w:tblGrid>
      <w:tr w:rsidR="00611E4E" w:rsidRPr="00FA3EB3" w14:paraId="00C519D9" w14:textId="77777777" w:rsidTr="00A03E0A">
        <w:trPr>
          <w:trHeight w:val="544"/>
        </w:trPr>
        <w:tc>
          <w:tcPr>
            <w:tcW w:w="1809" w:type="dxa"/>
            <w:gridSpan w:val="2"/>
            <w:vMerge w:val="restart"/>
          </w:tcPr>
          <w:p w14:paraId="55B4F788" w14:textId="33F1768A" w:rsidR="00611E4E" w:rsidRPr="00FA3EB3" w:rsidRDefault="00611E4E" w:rsidP="00611E4E">
            <w:pPr>
              <w:pStyle w:val="Labels"/>
            </w:pPr>
            <w:r>
              <w:t>NAMA SYARIKAT</w:t>
            </w:r>
          </w:p>
        </w:tc>
        <w:tc>
          <w:tcPr>
            <w:tcW w:w="2835" w:type="dxa"/>
            <w:shd w:val="clear" w:color="auto" w:fill="FFFFFF" w:themeFill="background1"/>
          </w:tcPr>
          <w:p w14:paraId="1A88FC3E" w14:textId="77777777" w:rsidR="00611E4E" w:rsidRPr="00FA3EB3" w:rsidRDefault="00611E4E" w:rsidP="00611E4E"/>
        </w:tc>
        <w:tc>
          <w:tcPr>
            <w:tcW w:w="2268" w:type="dxa"/>
            <w:vMerge w:val="restart"/>
          </w:tcPr>
          <w:p w14:paraId="4AF38E79" w14:textId="2D399F2F" w:rsidR="00611E4E" w:rsidRDefault="00A03E0A" w:rsidP="00611E4E">
            <w:pPr>
              <w:pStyle w:val="Labels"/>
            </w:pPr>
            <w:r>
              <w:t>TAJUK PROJEK</w:t>
            </w:r>
            <w:r w:rsidR="002C5863">
              <w:rPr>
                <w:rFonts w:ascii="Stencil" w:hAnsi="Stencil"/>
                <w:noProof/>
                <w:sz w:val="28"/>
                <w:szCs w:val="28"/>
                <w:lang w:bidi="en-GB"/>
              </w:rPr>
              <w:t xml:space="preserve"> </w:t>
            </w:r>
          </w:p>
          <w:p w14:paraId="4D01530D" w14:textId="07C0F312" w:rsidR="00A03E0A" w:rsidRPr="00A03E0A" w:rsidRDefault="00A03E0A" w:rsidP="00A03E0A">
            <w:pPr>
              <w:jc w:val="center"/>
            </w:pPr>
          </w:p>
        </w:tc>
        <w:tc>
          <w:tcPr>
            <w:tcW w:w="3878" w:type="dxa"/>
            <w:vMerge w:val="restart"/>
            <w:shd w:val="clear" w:color="auto" w:fill="FFFFFF" w:themeFill="background1"/>
          </w:tcPr>
          <w:p w14:paraId="46DBFEA7" w14:textId="77777777" w:rsidR="00611E4E" w:rsidRPr="00FA3EB3" w:rsidRDefault="00611E4E" w:rsidP="00611E4E"/>
        </w:tc>
      </w:tr>
      <w:tr w:rsidR="00611E4E" w:rsidRPr="00FA3EB3" w14:paraId="5E3EB630" w14:textId="77777777" w:rsidTr="00A03E0A">
        <w:trPr>
          <w:trHeight w:val="544"/>
        </w:trPr>
        <w:tc>
          <w:tcPr>
            <w:tcW w:w="1809" w:type="dxa"/>
            <w:gridSpan w:val="2"/>
            <w:vMerge/>
          </w:tcPr>
          <w:p w14:paraId="247D50C2" w14:textId="77777777" w:rsidR="00611E4E" w:rsidRPr="00FA3EB3" w:rsidRDefault="00611E4E" w:rsidP="00611E4E">
            <w:pPr>
              <w:pStyle w:val="Labels"/>
            </w:pPr>
          </w:p>
        </w:tc>
        <w:tc>
          <w:tcPr>
            <w:tcW w:w="2835" w:type="dxa"/>
          </w:tcPr>
          <w:p w14:paraId="768FDB6C" w14:textId="77777777" w:rsidR="00611E4E" w:rsidRPr="00FA3EB3" w:rsidRDefault="00611E4E" w:rsidP="00611E4E"/>
        </w:tc>
        <w:tc>
          <w:tcPr>
            <w:tcW w:w="2268" w:type="dxa"/>
            <w:vMerge/>
          </w:tcPr>
          <w:p w14:paraId="07E1A560" w14:textId="77777777" w:rsidR="00611E4E" w:rsidRPr="00FA3EB3" w:rsidRDefault="00611E4E" w:rsidP="00611E4E">
            <w:pPr>
              <w:pStyle w:val="Labels"/>
            </w:pPr>
          </w:p>
        </w:tc>
        <w:tc>
          <w:tcPr>
            <w:tcW w:w="3878" w:type="dxa"/>
            <w:vMerge/>
            <w:shd w:val="clear" w:color="auto" w:fill="FFFFFF" w:themeFill="background1"/>
          </w:tcPr>
          <w:p w14:paraId="76921BBA" w14:textId="77777777" w:rsidR="00611E4E" w:rsidRPr="00FA3EB3" w:rsidRDefault="00611E4E" w:rsidP="00611E4E"/>
        </w:tc>
      </w:tr>
      <w:tr w:rsidR="00A03E0A" w:rsidRPr="00FA3EB3" w14:paraId="431EB8C9" w14:textId="77777777" w:rsidTr="008925E9">
        <w:tc>
          <w:tcPr>
            <w:tcW w:w="1668" w:type="dxa"/>
            <w:vAlign w:val="center"/>
          </w:tcPr>
          <w:p w14:paraId="26E046F3" w14:textId="0EFF00AD" w:rsidR="00A03E0A" w:rsidRPr="00FA3EB3" w:rsidRDefault="00A03E0A" w:rsidP="008925E9">
            <w:pPr>
              <w:pStyle w:val="Labels"/>
            </w:pPr>
            <w:r>
              <w:t>KATEGORI DANA</w:t>
            </w:r>
          </w:p>
        </w:tc>
        <w:tc>
          <w:tcPr>
            <w:tcW w:w="2976" w:type="dxa"/>
            <w:gridSpan w:val="2"/>
            <w:shd w:val="clear" w:color="auto" w:fill="FFFFFF" w:themeFill="background1"/>
            <w:vAlign w:val="center"/>
          </w:tcPr>
          <w:p w14:paraId="050EA741" w14:textId="77777777" w:rsidR="00A03E0A" w:rsidRPr="00FA3EB3" w:rsidRDefault="00A03E0A" w:rsidP="008925E9"/>
        </w:tc>
        <w:tc>
          <w:tcPr>
            <w:tcW w:w="2268" w:type="dxa"/>
            <w:vAlign w:val="center"/>
          </w:tcPr>
          <w:p w14:paraId="1E332D53" w14:textId="646EDBC1" w:rsidR="00A03E0A" w:rsidRPr="00FA3EB3" w:rsidRDefault="00A03E0A" w:rsidP="008925E9">
            <w:pPr>
              <w:pStyle w:val="Labels"/>
            </w:pPr>
            <w:r>
              <w:t>JUMLAH KELULUSAN (RM)</w:t>
            </w:r>
          </w:p>
        </w:tc>
        <w:tc>
          <w:tcPr>
            <w:tcW w:w="3878" w:type="dxa"/>
            <w:shd w:val="clear" w:color="auto" w:fill="FFFFFF" w:themeFill="background1"/>
          </w:tcPr>
          <w:p w14:paraId="2C5E9249" w14:textId="77777777" w:rsidR="00A03E0A" w:rsidRPr="00FA3EB3" w:rsidRDefault="00A03E0A" w:rsidP="00A03E0A"/>
        </w:tc>
      </w:tr>
      <w:tr w:rsidR="00A03E0A" w:rsidRPr="00FA3EB3" w14:paraId="4462079C" w14:textId="77777777" w:rsidTr="004D525C">
        <w:tc>
          <w:tcPr>
            <w:tcW w:w="1668" w:type="dxa"/>
            <w:vAlign w:val="center"/>
          </w:tcPr>
          <w:p w14:paraId="629FDE57" w14:textId="330CD9BA" w:rsidR="00A03E0A" w:rsidRDefault="004D525C" w:rsidP="004D525C">
            <w:pPr>
              <w:pStyle w:val="Labels"/>
            </w:pPr>
            <w:r>
              <w:t>FORMAT PROJEK</w:t>
            </w:r>
          </w:p>
          <w:p w14:paraId="0F098DAA" w14:textId="0E7C0438" w:rsidR="007D3521" w:rsidRPr="00E0629F" w:rsidRDefault="0095582A" w:rsidP="004D525C">
            <w:pPr>
              <w:pStyle w:val="Labels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(</w:t>
            </w:r>
            <w:proofErr w:type="spellStart"/>
            <w:r w:rsidR="007D3521" w:rsidRPr="00E0629F">
              <w:rPr>
                <w:sz w:val="13"/>
                <w:szCs w:val="13"/>
              </w:rPr>
              <w:t>Filem</w:t>
            </w:r>
            <w:proofErr w:type="spellEnd"/>
            <w:r w:rsidR="007D3521" w:rsidRPr="00E0629F">
              <w:rPr>
                <w:sz w:val="13"/>
                <w:szCs w:val="13"/>
              </w:rPr>
              <w:t xml:space="preserve"> </w:t>
            </w:r>
            <w:proofErr w:type="spellStart"/>
            <w:r>
              <w:rPr>
                <w:sz w:val="13"/>
                <w:szCs w:val="13"/>
              </w:rPr>
              <w:t>Cereka</w:t>
            </w:r>
            <w:proofErr w:type="spellEnd"/>
            <w:r>
              <w:rPr>
                <w:sz w:val="13"/>
                <w:szCs w:val="13"/>
              </w:rPr>
              <w:t xml:space="preserve">/ </w:t>
            </w:r>
            <w:proofErr w:type="spellStart"/>
            <w:r>
              <w:rPr>
                <w:sz w:val="13"/>
                <w:szCs w:val="13"/>
              </w:rPr>
              <w:t>Dokumentari</w:t>
            </w:r>
            <w:proofErr w:type="spellEnd"/>
            <w:r>
              <w:rPr>
                <w:sz w:val="13"/>
                <w:szCs w:val="13"/>
              </w:rPr>
              <w:t>,/</w:t>
            </w:r>
            <w:r w:rsidR="007D3521" w:rsidRPr="00E0629F">
              <w:rPr>
                <w:sz w:val="13"/>
                <w:szCs w:val="13"/>
              </w:rPr>
              <w:t xml:space="preserve">TV </w:t>
            </w:r>
            <w:proofErr w:type="spellStart"/>
            <w:r w:rsidR="007D3521" w:rsidRPr="00E0629F">
              <w:rPr>
                <w:sz w:val="13"/>
                <w:szCs w:val="13"/>
              </w:rPr>
              <w:t>Siri</w:t>
            </w:r>
            <w:proofErr w:type="spellEnd"/>
            <w:r>
              <w:rPr>
                <w:sz w:val="13"/>
                <w:szCs w:val="13"/>
              </w:rPr>
              <w:t>/</w:t>
            </w:r>
            <w:proofErr w:type="spellStart"/>
            <w:r>
              <w:rPr>
                <w:sz w:val="13"/>
                <w:szCs w:val="13"/>
              </w:rPr>
              <w:t>dll</w:t>
            </w:r>
            <w:proofErr w:type="spellEnd"/>
            <w:r>
              <w:rPr>
                <w:sz w:val="13"/>
                <w:szCs w:val="13"/>
              </w:rPr>
              <w:t>)</w:t>
            </w:r>
          </w:p>
          <w:p w14:paraId="0CA3CEB0" w14:textId="2F2CBEC9" w:rsidR="004D525C" w:rsidRPr="00FA3EB3" w:rsidRDefault="004D525C" w:rsidP="004D525C">
            <w:pPr>
              <w:pStyle w:val="Labels"/>
            </w:pPr>
          </w:p>
        </w:tc>
        <w:tc>
          <w:tcPr>
            <w:tcW w:w="2976" w:type="dxa"/>
            <w:gridSpan w:val="2"/>
            <w:shd w:val="clear" w:color="auto" w:fill="FFFFFF" w:themeFill="background1"/>
          </w:tcPr>
          <w:p w14:paraId="033CFD59" w14:textId="77777777" w:rsidR="00A03E0A" w:rsidRPr="00FA3EB3" w:rsidRDefault="00A03E0A" w:rsidP="00A03E0A"/>
        </w:tc>
        <w:tc>
          <w:tcPr>
            <w:tcW w:w="2268" w:type="dxa"/>
            <w:vAlign w:val="center"/>
          </w:tcPr>
          <w:p w14:paraId="55CFF6C7" w14:textId="5431E8E8" w:rsidR="00A03E0A" w:rsidRPr="00FA3EB3" w:rsidRDefault="005C075E" w:rsidP="008925E9">
            <w:pPr>
              <w:pStyle w:val="Labels"/>
            </w:pPr>
            <w:r>
              <w:t>TARIKH SURAT TAWARAN</w:t>
            </w:r>
          </w:p>
        </w:tc>
        <w:tc>
          <w:tcPr>
            <w:tcW w:w="3878" w:type="dxa"/>
            <w:shd w:val="clear" w:color="auto" w:fill="FFFFFF" w:themeFill="background1"/>
          </w:tcPr>
          <w:p w14:paraId="263B1A05" w14:textId="77777777" w:rsidR="00A03E0A" w:rsidRPr="00FA3EB3" w:rsidRDefault="00A03E0A" w:rsidP="00A03E0A"/>
        </w:tc>
      </w:tr>
      <w:tr w:rsidR="00A03E0A" w:rsidRPr="00FA3EB3" w14:paraId="69946C7A" w14:textId="77777777" w:rsidTr="008925E9">
        <w:tc>
          <w:tcPr>
            <w:tcW w:w="1668" w:type="dxa"/>
            <w:vAlign w:val="center"/>
          </w:tcPr>
          <w:p w14:paraId="7FCAC4AF" w14:textId="4899E3E0" w:rsidR="00A03E0A" w:rsidRPr="00FA3EB3" w:rsidRDefault="00A03E0A" w:rsidP="008925E9">
            <w:pPr>
              <w:pStyle w:val="Labels"/>
            </w:pPr>
            <w:r>
              <w:t>RUJUKAN NO. SST</w:t>
            </w:r>
          </w:p>
        </w:tc>
        <w:tc>
          <w:tcPr>
            <w:tcW w:w="2976" w:type="dxa"/>
            <w:gridSpan w:val="2"/>
            <w:shd w:val="clear" w:color="auto" w:fill="FFFFFF" w:themeFill="background1"/>
          </w:tcPr>
          <w:p w14:paraId="20E865B0" w14:textId="77777777" w:rsidR="00A03E0A" w:rsidRPr="00FA3EB3" w:rsidRDefault="00A03E0A" w:rsidP="00A03E0A"/>
        </w:tc>
        <w:tc>
          <w:tcPr>
            <w:tcW w:w="2268" w:type="dxa"/>
            <w:vAlign w:val="center"/>
          </w:tcPr>
          <w:p w14:paraId="0E91CB03" w14:textId="39894877" w:rsidR="00A03E0A" w:rsidRPr="00FA3EB3" w:rsidRDefault="00A03E0A" w:rsidP="008925E9">
            <w:pPr>
              <w:pStyle w:val="Labels"/>
            </w:pPr>
            <w:r>
              <w:t>NO. LESEN FINAS</w:t>
            </w:r>
          </w:p>
        </w:tc>
        <w:tc>
          <w:tcPr>
            <w:tcW w:w="3878" w:type="dxa"/>
            <w:shd w:val="clear" w:color="auto" w:fill="FFFFFF" w:themeFill="background1"/>
          </w:tcPr>
          <w:p w14:paraId="0A25DCCD" w14:textId="77777777" w:rsidR="00A03E0A" w:rsidRPr="00FA3EB3" w:rsidRDefault="00A03E0A" w:rsidP="00A03E0A"/>
        </w:tc>
      </w:tr>
    </w:tbl>
    <w:p w14:paraId="7E127383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17860981" w14:textId="77777777" w:rsidTr="00A03E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24E657B6" w14:textId="3A09BB4D" w:rsidR="00FD35A6" w:rsidRPr="00FA3EB3" w:rsidRDefault="00FD35A6" w:rsidP="00FA3EB3">
            <w:pPr>
              <w:rPr>
                <w:rStyle w:val="Emphasis"/>
              </w:rPr>
            </w:pPr>
          </w:p>
        </w:tc>
        <w:tc>
          <w:tcPr>
            <w:tcW w:w="4050" w:type="dxa"/>
          </w:tcPr>
          <w:p w14:paraId="590AB49C" w14:textId="31BBD770" w:rsidR="00FD35A6" w:rsidRDefault="000A5A9C" w:rsidP="00FD35A6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BUTIRAN PENGHANTARAN </w:t>
            </w:r>
            <w:r>
              <w:rPr>
                <w:rStyle w:val="Emphasis"/>
              </w:rPr>
              <w:t>OUTPUT</w:t>
            </w:r>
            <w:bookmarkStart w:id="0" w:name="_GoBack"/>
            <w:bookmarkEnd w:id="0"/>
          </w:p>
          <w:p w14:paraId="33BFA2FB" w14:textId="22635D9A" w:rsidR="000A5A9C" w:rsidRPr="00FA3EB3" w:rsidRDefault="000A5A9C" w:rsidP="00FD35A6"/>
        </w:tc>
        <w:tc>
          <w:tcPr>
            <w:tcW w:w="452" w:type="dxa"/>
          </w:tcPr>
          <w:p w14:paraId="59DC440F" w14:textId="77777777" w:rsidR="00FD35A6" w:rsidRPr="00FA3EB3" w:rsidRDefault="00FD35A6" w:rsidP="00FD35A6"/>
        </w:tc>
        <w:tc>
          <w:tcPr>
            <w:tcW w:w="4099" w:type="dxa"/>
            <w:vAlign w:val="center"/>
          </w:tcPr>
          <w:p w14:paraId="7706022B" w14:textId="77777777" w:rsidR="00FD35A6" w:rsidRDefault="00A03E0A" w:rsidP="00A03E0A">
            <w:pPr>
              <w:rPr>
                <w:rStyle w:val="Emphasis"/>
              </w:rPr>
            </w:pPr>
            <w:r>
              <w:rPr>
                <w:rStyle w:val="Emphasis"/>
              </w:rPr>
              <w:t>STATUS TERKINI</w:t>
            </w:r>
          </w:p>
          <w:p w14:paraId="722BDB39" w14:textId="256777C0" w:rsidR="000A5A9C" w:rsidRPr="00FA3EB3" w:rsidRDefault="000A5A9C" w:rsidP="00A03E0A">
            <w:pPr>
              <w:rPr>
                <w:rStyle w:val="Emphasis"/>
              </w:rPr>
            </w:pPr>
          </w:p>
        </w:tc>
      </w:tr>
      <w:tr w:rsidR="00687CFB" w:rsidRPr="00FA3EB3" w14:paraId="756BD133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C274DA4" w14:textId="69450F02" w:rsidR="00FD35A6" w:rsidRPr="00FA3EB3" w:rsidRDefault="00A03E0A" w:rsidP="00232876">
            <w:r>
              <w:t>MILESTONE 1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5ADA53C2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04CC28C0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2743F71D" w14:textId="77777777" w:rsidR="00FD35A6" w:rsidRPr="00FA3EB3" w:rsidRDefault="00FD35A6" w:rsidP="00687CFB"/>
        </w:tc>
      </w:tr>
      <w:tr w:rsidR="00687CFB" w:rsidRPr="00FA3EB3" w14:paraId="3C3F927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44457E2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906468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0CBD1F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6433B1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315AC49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6DE2AB48" w14:textId="7D88EEBD" w:rsidR="00687CFB" w:rsidRPr="00FA3EB3" w:rsidRDefault="00A03E0A" w:rsidP="00232876">
            <w:r>
              <w:t>MILESTONE 2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2BD1D102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B4C0A47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F330363" w14:textId="77777777" w:rsidR="00687CFB" w:rsidRPr="00FA3EB3" w:rsidRDefault="00687CFB" w:rsidP="00687CFB"/>
        </w:tc>
      </w:tr>
      <w:tr w:rsidR="00687CFB" w:rsidRPr="00FA3EB3" w14:paraId="4590C145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17F0C4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2074D5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D2E3CD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1E1268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6762AA9F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5D5349EF" w14:textId="413CE76C" w:rsidR="00687CFB" w:rsidRPr="00FA3EB3" w:rsidRDefault="00A03E0A" w:rsidP="00232876">
            <w:r>
              <w:t>MILESTONE 3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5F4835CE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704513D3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25166663" w14:textId="77777777" w:rsidR="00687CFB" w:rsidRPr="00FA3EB3" w:rsidRDefault="00687CFB" w:rsidP="00687CFB"/>
        </w:tc>
      </w:tr>
      <w:tr w:rsidR="00687CFB" w:rsidRPr="00FA3EB3" w14:paraId="00EA0CAC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4F387A9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4C4C59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BDDACB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237C76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5E7D2AEF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2DF4C9D3" w14:textId="4EB3AB0D" w:rsidR="00687CFB" w:rsidRPr="00FA3EB3" w:rsidRDefault="00A03E0A" w:rsidP="00232876">
            <w:r>
              <w:t>MILESTONE 4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22EF64FE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5502323C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04E14B4" w14:textId="77777777" w:rsidR="00687CFB" w:rsidRPr="00FA3EB3" w:rsidRDefault="00687CFB" w:rsidP="00687CFB"/>
        </w:tc>
      </w:tr>
      <w:tr w:rsidR="00687CFB" w:rsidRPr="00FA3EB3" w14:paraId="5DD4FF51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2E5021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68E2272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5CC2D1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74EA5BE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A03E0A" w:rsidRPr="00FA3EB3" w14:paraId="32A9B312" w14:textId="77777777" w:rsidTr="004A0DC9">
        <w:trPr>
          <w:trHeight w:val="360"/>
        </w:trPr>
        <w:tc>
          <w:tcPr>
            <w:tcW w:w="2160" w:type="dxa"/>
            <w:vAlign w:val="center"/>
          </w:tcPr>
          <w:p w14:paraId="57FCA1A9" w14:textId="789B27DD" w:rsidR="00A03E0A" w:rsidRDefault="00A03E0A" w:rsidP="00A03E0A">
            <w:r>
              <w:t>JUSTIFIKASI</w:t>
            </w:r>
          </w:p>
          <w:p w14:paraId="4F53A210" w14:textId="2D6AE335" w:rsidR="00A03E0A" w:rsidRPr="00FA3EB3" w:rsidRDefault="00A03E0A" w:rsidP="00A03E0A">
            <w:r>
              <w:t>PINDAAN MILESTONE</w:t>
            </w:r>
          </w:p>
        </w:tc>
        <w:tc>
          <w:tcPr>
            <w:tcW w:w="8601" w:type="dxa"/>
            <w:gridSpan w:val="3"/>
            <w:shd w:val="clear" w:color="auto" w:fill="FFFFFF" w:themeFill="background1"/>
            <w:vAlign w:val="center"/>
          </w:tcPr>
          <w:p w14:paraId="4F3801CB" w14:textId="77777777" w:rsidR="00A03E0A" w:rsidRPr="00FA3EB3" w:rsidRDefault="00A03E0A" w:rsidP="00687CFB"/>
        </w:tc>
      </w:tr>
      <w:tr w:rsidR="00687CFB" w:rsidRPr="00FA3EB3" w14:paraId="27A3214A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34789B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A7AF29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9B9852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D357A5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</w:tbl>
    <w:p w14:paraId="163B7057" w14:textId="6863ECC4" w:rsidR="00232876" w:rsidRDefault="00232876" w:rsidP="00FD35A6"/>
    <w:p w14:paraId="5C7F1290" w14:textId="10A207AB" w:rsidR="004D525C" w:rsidRPr="00FA3EB3" w:rsidRDefault="007D3521" w:rsidP="00FD35A6">
      <w:proofErr w:type="spellStart"/>
      <w:r>
        <w:t>Sila</w:t>
      </w:r>
      <w:proofErr w:type="spellEnd"/>
      <w:r>
        <w:t xml:space="preserve"> </w:t>
      </w:r>
      <w:proofErr w:type="spellStart"/>
      <w:r>
        <w:t>t</w:t>
      </w:r>
      <w:r w:rsidR="004D525C">
        <w:t>andakan</w:t>
      </w:r>
      <w:proofErr w:type="spellEnd"/>
      <w:r w:rsidR="004D525C">
        <w:t xml:space="preserve"> (</w:t>
      </w:r>
      <w:r w:rsidR="004D525C">
        <w:rPr>
          <w:noProof/>
          <w:lang w:val="en-MY" w:eastAsia="en-MY"/>
        </w:rPr>
        <w:drawing>
          <wp:inline distT="0" distB="0" distL="0" distR="0" wp14:anchorId="71FD7E25" wp14:editId="5756B625">
            <wp:extent cx="117695" cy="117695"/>
            <wp:effectExtent l="0" t="0" r="0" b="0"/>
            <wp:docPr id="5" name="Graphic 5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Tick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95" cy="11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</w:t>
      </w:r>
    </w:p>
    <w:tbl>
      <w:tblPr>
        <w:tblW w:w="10773" w:type="dxa"/>
        <w:tblLook w:val="0600" w:firstRow="0" w:lastRow="0" w:firstColumn="0" w:lastColumn="0" w:noHBand="1" w:noVBand="1"/>
      </w:tblPr>
      <w:tblGrid>
        <w:gridCol w:w="567"/>
        <w:gridCol w:w="10206"/>
      </w:tblGrid>
      <w:tr w:rsidR="004D525C" w:rsidRPr="00FA3EB3" w14:paraId="0F237D4A" w14:textId="77777777" w:rsidTr="0095582A">
        <w:trPr>
          <w:trHeight w:val="7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209296" w14:textId="77777777" w:rsidR="004D525C" w:rsidRDefault="004D525C" w:rsidP="004D525C">
            <w:pPr>
              <w:pStyle w:val="NoSpacing"/>
              <w:jc w:val="center"/>
            </w:pPr>
          </w:p>
        </w:tc>
        <w:tc>
          <w:tcPr>
            <w:tcW w:w="10206" w:type="dxa"/>
            <w:tcBorders>
              <w:left w:val="single" w:sz="4" w:space="0" w:color="auto"/>
            </w:tcBorders>
            <w:vAlign w:val="center"/>
          </w:tcPr>
          <w:p w14:paraId="7F9B9802" w14:textId="1DF207C3" w:rsidR="004D525C" w:rsidRPr="00FA3EB3" w:rsidRDefault="004D525C" w:rsidP="0095582A">
            <w:pPr>
              <w:pStyle w:val="NoSpacing"/>
              <w:jc w:val="both"/>
            </w:pP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gesahkan</w:t>
            </w:r>
            <w:proofErr w:type="spellEnd"/>
            <w:r>
              <w:t xml:space="preserve"> </w:t>
            </w:r>
            <w:proofErr w:type="spellStart"/>
            <w:r>
              <w:t>bahawa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maklumat</w:t>
            </w:r>
            <w:proofErr w:type="spellEnd"/>
            <w:r>
              <w:t xml:space="preserve"> </w:t>
            </w:r>
            <w:proofErr w:type="spellStart"/>
            <w:r>
              <w:t>maklumat</w:t>
            </w:r>
            <w:proofErr w:type="spellEnd"/>
            <w:r>
              <w:t>/</w:t>
            </w:r>
            <w:proofErr w:type="spellStart"/>
            <w:r>
              <w:t>butiran</w:t>
            </w:r>
            <w:proofErr w:type="spellEnd"/>
            <w:r>
              <w:t xml:space="preserve"> yang </w:t>
            </w:r>
            <w:proofErr w:type="spellStart"/>
            <w:r>
              <w:t>dinyatakan</w:t>
            </w:r>
            <w:proofErr w:type="spellEnd"/>
            <w:r>
              <w:t xml:space="preserve">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belaka</w:t>
            </w:r>
            <w:proofErr w:type="spellEnd"/>
            <w:r>
              <w:t xml:space="preserve">. </w:t>
            </w:r>
            <w:proofErr w:type="spellStart"/>
            <w:r>
              <w:t>Pihak</w:t>
            </w:r>
            <w:proofErr w:type="spellEnd"/>
            <w:r>
              <w:t xml:space="preserve"> FINAS </w:t>
            </w:r>
            <w:proofErr w:type="spellStart"/>
            <w:r>
              <w:t>boleh</w:t>
            </w:r>
            <w:proofErr w:type="spellEnd"/>
            <w:r>
              <w:t xml:space="preserve"> </w:t>
            </w:r>
            <w:proofErr w:type="spellStart"/>
            <w:r>
              <w:t>membatalkan</w:t>
            </w:r>
            <w:proofErr w:type="spellEnd"/>
            <w:r>
              <w:t xml:space="preserve"> </w:t>
            </w:r>
            <w:proofErr w:type="spellStart"/>
            <w:r>
              <w:t>permohon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ekiranya</w:t>
            </w:r>
            <w:proofErr w:type="spellEnd"/>
            <w:r>
              <w:t xml:space="preserve"> </w:t>
            </w:r>
            <w:proofErr w:type="spellStart"/>
            <w:r>
              <w:t>berlaku</w:t>
            </w:r>
            <w:proofErr w:type="spellEnd"/>
            <w:r>
              <w:t xml:space="preserve"> </w:t>
            </w:r>
            <w:proofErr w:type="spellStart"/>
            <w:r>
              <w:t>maklumat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TIDAK BENAR/PALSU.</w:t>
            </w:r>
          </w:p>
        </w:tc>
      </w:tr>
    </w:tbl>
    <w:p w14:paraId="35B560EE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04FA3142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A544BBA" w14:textId="64DC274C" w:rsidR="00232876" w:rsidRPr="00FA3EB3" w:rsidRDefault="00BA40B9" w:rsidP="00232876">
            <w:pPr>
              <w:pStyle w:val="NoSpacing"/>
            </w:pPr>
            <w:r>
              <w:t xml:space="preserve">Tarikh 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EE9DA10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4C5F7A3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5DF969A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6DA13B87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5D75A2FA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28834594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0D405BB0" w14:textId="77777777" w:rsidR="00232876" w:rsidRPr="00FA3EB3" w:rsidRDefault="00232876" w:rsidP="00232876">
            <w:pPr>
              <w:pStyle w:val="Field"/>
            </w:pPr>
          </w:p>
        </w:tc>
        <w:tc>
          <w:tcPr>
            <w:tcW w:w="720" w:type="dxa"/>
            <w:shd w:val="clear" w:color="auto" w:fill="auto"/>
          </w:tcPr>
          <w:p w14:paraId="790A36F1" w14:textId="0945878F" w:rsidR="00232876" w:rsidRPr="00FA3EB3" w:rsidRDefault="0095582A" w:rsidP="0095582A">
            <w:pPr>
              <w:pStyle w:val="Field"/>
            </w:pPr>
            <w:r>
              <w:t>DD</w:t>
            </w:r>
          </w:p>
        </w:tc>
        <w:tc>
          <w:tcPr>
            <w:tcW w:w="236" w:type="dxa"/>
            <w:shd w:val="clear" w:color="auto" w:fill="auto"/>
          </w:tcPr>
          <w:p w14:paraId="17EAAABF" w14:textId="77777777" w:rsidR="00232876" w:rsidRPr="00FA3EB3" w:rsidRDefault="00232876" w:rsidP="00232876">
            <w:pPr>
              <w:pStyle w:val="Field"/>
            </w:pPr>
          </w:p>
        </w:tc>
        <w:tc>
          <w:tcPr>
            <w:tcW w:w="720" w:type="dxa"/>
            <w:shd w:val="clear" w:color="auto" w:fill="auto"/>
          </w:tcPr>
          <w:p w14:paraId="20A52A25" w14:textId="2882A53B" w:rsidR="00232876" w:rsidRPr="00FA3EB3" w:rsidRDefault="0095582A" w:rsidP="0095582A">
            <w:pPr>
              <w:pStyle w:val="Field"/>
            </w:pPr>
            <w:r>
              <w:t>MM</w:t>
            </w:r>
          </w:p>
        </w:tc>
        <w:tc>
          <w:tcPr>
            <w:tcW w:w="236" w:type="dxa"/>
            <w:shd w:val="clear" w:color="auto" w:fill="auto"/>
          </w:tcPr>
          <w:p w14:paraId="7B4E8F3A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86DF5A4E45804D48A478F2DE07D87051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FD99058" w14:textId="77777777" w:rsidR="00232876" w:rsidRPr="00FA3EB3" w:rsidRDefault="00232876" w:rsidP="00232876">
                <w:pPr>
                  <w:pStyle w:val="Field"/>
                </w:pPr>
                <w:r w:rsidRPr="00FA3EB3">
                  <w:rPr>
                    <w:lang w:val="en-GB" w:bidi="en-GB"/>
                  </w:rPr>
                  <w:t>YY</w:t>
                </w:r>
              </w:p>
            </w:tc>
          </w:sdtContent>
        </w:sdt>
      </w:tr>
    </w:tbl>
    <w:p w14:paraId="4F110ECA" w14:textId="1100AFCC" w:rsidR="00687CFB" w:rsidRDefault="00687CFB" w:rsidP="00FD35A6"/>
    <w:p w14:paraId="6264E6D2" w14:textId="252CC4B4" w:rsidR="00B07854" w:rsidRPr="0095582A" w:rsidRDefault="0095582A" w:rsidP="0095582A">
      <w:pPr>
        <w:jc w:val="both"/>
        <w:rPr>
          <w:i/>
          <w:sz w:val="18"/>
        </w:rPr>
      </w:pPr>
      <w:r w:rsidRPr="0095582A">
        <w:rPr>
          <w:i/>
          <w:sz w:val="18"/>
        </w:rPr>
        <w:t>**</w:t>
      </w:r>
      <w:proofErr w:type="spellStart"/>
      <w:r w:rsidRPr="0095582A">
        <w:rPr>
          <w:i/>
          <w:sz w:val="18"/>
        </w:rPr>
        <w:t>Permohonan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hendaklah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diemelkan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kepada</w:t>
      </w:r>
      <w:proofErr w:type="spellEnd"/>
      <w:r w:rsidRPr="0095582A">
        <w:rPr>
          <w:i/>
          <w:sz w:val="18"/>
        </w:rPr>
        <w:t xml:space="preserve"> </w:t>
      </w:r>
      <w:hyperlink r:id="rId15" w:history="1">
        <w:r w:rsidRPr="0095582A">
          <w:rPr>
            <w:rStyle w:val="Hyperlink"/>
            <w:i/>
            <w:sz w:val="18"/>
          </w:rPr>
          <w:t>milestonedkd@finas.my</w:t>
        </w:r>
      </w:hyperlink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bersama-sama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pautan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bahan</w:t>
      </w:r>
      <w:proofErr w:type="spellEnd"/>
      <w:r w:rsidRPr="0095582A">
        <w:rPr>
          <w:i/>
          <w:sz w:val="18"/>
        </w:rPr>
        <w:t xml:space="preserve"> work in progress</w:t>
      </w:r>
      <w:r>
        <w:rPr>
          <w:i/>
          <w:sz w:val="18"/>
        </w:rPr>
        <w:t>/</w:t>
      </w:r>
      <w:proofErr w:type="spellStart"/>
      <w:r>
        <w:rPr>
          <w:i/>
          <w:sz w:val="18"/>
        </w:rPr>
        <w:t>dokumen</w:t>
      </w:r>
      <w:proofErr w:type="spellEnd"/>
      <w:r>
        <w:rPr>
          <w:i/>
          <w:sz w:val="18"/>
        </w:rPr>
        <w:t xml:space="preserve"> </w:t>
      </w:r>
      <w:proofErr w:type="spellStart"/>
      <w:r>
        <w:rPr>
          <w:i/>
          <w:sz w:val="18"/>
        </w:rPr>
        <w:t>berkaitan</w:t>
      </w:r>
      <w:proofErr w:type="spellEnd"/>
      <w:r w:rsidRPr="0095582A">
        <w:rPr>
          <w:i/>
          <w:sz w:val="18"/>
        </w:rPr>
        <w:t xml:space="preserve">. </w:t>
      </w:r>
      <w:proofErr w:type="spellStart"/>
      <w:r w:rsidRPr="0095582A">
        <w:rPr>
          <w:i/>
          <w:sz w:val="18"/>
        </w:rPr>
        <w:t>Sebarang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pertanyaan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lanjut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boleh</w:t>
      </w:r>
      <w:proofErr w:type="spellEnd"/>
      <w:r w:rsidRPr="0095582A">
        <w:rPr>
          <w:i/>
          <w:sz w:val="18"/>
        </w:rPr>
        <w:t xml:space="preserve"> </w:t>
      </w:r>
      <w:proofErr w:type="spellStart"/>
      <w:r w:rsidRPr="0095582A">
        <w:rPr>
          <w:i/>
          <w:sz w:val="18"/>
        </w:rPr>
        <w:t>hubungi</w:t>
      </w:r>
      <w:proofErr w:type="spellEnd"/>
      <w:r w:rsidRPr="0095582A">
        <w:rPr>
          <w:i/>
          <w:sz w:val="18"/>
        </w:rPr>
        <w:t xml:space="preserve"> 03-7968 2144/2061/2148.</w:t>
      </w:r>
    </w:p>
    <w:sectPr w:rsidR="00B07854" w:rsidRPr="0095582A" w:rsidSect="002C5863">
      <w:headerReference w:type="default" r:id="rId16"/>
      <w:pgSz w:w="11906" w:h="16838" w:code="9"/>
      <w:pgMar w:top="2236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C1182F" w14:textId="77777777" w:rsidR="00B041E0" w:rsidRDefault="00B041E0" w:rsidP="001A0130">
      <w:pPr>
        <w:spacing w:after="0" w:line="240" w:lineRule="auto"/>
      </w:pPr>
      <w:r>
        <w:separator/>
      </w:r>
    </w:p>
  </w:endnote>
  <w:endnote w:type="continuationSeparator" w:id="0">
    <w:p w14:paraId="798C01B2" w14:textId="77777777" w:rsidR="00B041E0" w:rsidRDefault="00B041E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0DC055" w14:textId="77777777" w:rsidR="00B041E0" w:rsidRDefault="00B041E0" w:rsidP="001A0130">
      <w:pPr>
        <w:spacing w:after="0" w:line="240" w:lineRule="auto"/>
      </w:pPr>
      <w:r>
        <w:separator/>
      </w:r>
    </w:p>
  </w:footnote>
  <w:footnote w:type="continuationSeparator" w:id="0">
    <w:p w14:paraId="01A5071A" w14:textId="77777777" w:rsidR="00B041E0" w:rsidRDefault="00B041E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1831D" w14:textId="77777777" w:rsidR="001A0130" w:rsidRDefault="00FD35A6">
    <w:pPr>
      <w:pStyle w:val="Header"/>
    </w:pPr>
    <w:r>
      <w:rPr>
        <w:noProof/>
        <w:lang w:val="en-MY" w:eastAsia="en-MY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CB6C368" wp14:editId="280FDAF9">
              <wp:simplePos x="0" y="0"/>
              <wp:positionH relativeFrom="page">
                <wp:posOffset>132080</wp:posOffset>
              </wp:positionH>
              <wp:positionV relativeFrom="page">
                <wp:posOffset>1511348</wp:posOffset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EB2024A" id="Group 26" o:spid="_x0000_s1026" alt="&quot;&quot;" style="position:absolute;margin-left:10.4pt;margin-top:119pt;width:573.85pt;height:754.55pt;z-index:251658240;mso-position-horizontal-relative:page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11E4E"/>
    <w:rsid w:val="000A5A9C"/>
    <w:rsid w:val="000B0C4E"/>
    <w:rsid w:val="00171E87"/>
    <w:rsid w:val="001A0130"/>
    <w:rsid w:val="00232876"/>
    <w:rsid w:val="00267116"/>
    <w:rsid w:val="002C5863"/>
    <w:rsid w:val="002F58E0"/>
    <w:rsid w:val="00350866"/>
    <w:rsid w:val="00355DEE"/>
    <w:rsid w:val="003B49EC"/>
    <w:rsid w:val="003D55FB"/>
    <w:rsid w:val="00402433"/>
    <w:rsid w:val="004B47A9"/>
    <w:rsid w:val="004D525C"/>
    <w:rsid w:val="004F0368"/>
    <w:rsid w:val="005A20B8"/>
    <w:rsid w:val="005C075E"/>
    <w:rsid w:val="005E6FA8"/>
    <w:rsid w:val="00611E4E"/>
    <w:rsid w:val="0062529A"/>
    <w:rsid w:val="006662D2"/>
    <w:rsid w:val="00687CFB"/>
    <w:rsid w:val="00696B6E"/>
    <w:rsid w:val="006A5F0E"/>
    <w:rsid w:val="006C28FD"/>
    <w:rsid w:val="00762C4D"/>
    <w:rsid w:val="007718C6"/>
    <w:rsid w:val="007C2457"/>
    <w:rsid w:val="007D3521"/>
    <w:rsid w:val="008045C5"/>
    <w:rsid w:val="00832800"/>
    <w:rsid w:val="00835F7E"/>
    <w:rsid w:val="00866BB6"/>
    <w:rsid w:val="00872D54"/>
    <w:rsid w:val="008925E9"/>
    <w:rsid w:val="008C5BB3"/>
    <w:rsid w:val="0095582A"/>
    <w:rsid w:val="009B4658"/>
    <w:rsid w:val="009E70CA"/>
    <w:rsid w:val="00A03E0A"/>
    <w:rsid w:val="00AD742E"/>
    <w:rsid w:val="00B041E0"/>
    <w:rsid w:val="00B07854"/>
    <w:rsid w:val="00BA40B9"/>
    <w:rsid w:val="00BA66C3"/>
    <w:rsid w:val="00CB16D2"/>
    <w:rsid w:val="00CD05DC"/>
    <w:rsid w:val="00CD5B0D"/>
    <w:rsid w:val="00DB3723"/>
    <w:rsid w:val="00DC1831"/>
    <w:rsid w:val="00E0629F"/>
    <w:rsid w:val="00E24175"/>
    <w:rsid w:val="00E3286D"/>
    <w:rsid w:val="00E413DD"/>
    <w:rsid w:val="00F30477"/>
    <w:rsid w:val="00F40180"/>
    <w:rsid w:val="00F53FDC"/>
    <w:rsid w:val="00FA3EB3"/>
    <w:rsid w:val="00FC7AAC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88B2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582A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milestonedkd@finas.m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6DF5A4E45804D48A478F2DE07D8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17C86-8ED6-B547-A2A3-9BCD8AE6B1C1}"/>
      </w:docPartPr>
      <w:docPartBody>
        <w:p w:rsidR="00B35901" w:rsidRDefault="000F179A">
          <w:pPr>
            <w:pStyle w:val="86DF5A4E45804D48A478F2DE07D87051"/>
          </w:pPr>
          <w:r w:rsidRPr="00FA3EB3">
            <w:rPr>
              <w:lang w:val="en-GB" w:bidi="en-GB"/>
            </w:rPr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451A"/>
    <w:rsid w:val="000F179A"/>
    <w:rsid w:val="00296791"/>
    <w:rsid w:val="0056451A"/>
    <w:rsid w:val="00B3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MY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9DA2A901DFC94098867A9DCCD47790">
    <w:name w:val="A79DA2A901DFC94098867A9DCCD47790"/>
  </w:style>
  <w:style w:type="paragraph" w:customStyle="1" w:styleId="551FA8836CCE084AAD807311C8595F70">
    <w:name w:val="551FA8836CCE084AAD807311C8595F70"/>
  </w:style>
  <w:style w:type="paragraph" w:customStyle="1" w:styleId="0595B3331204994C9E17B3A17BD942D7">
    <w:name w:val="0595B3331204994C9E17B3A17BD942D7"/>
  </w:style>
  <w:style w:type="paragraph" w:customStyle="1" w:styleId="3CFCA9070C653D4C8BEDFAF3A1CC23D5">
    <w:name w:val="3CFCA9070C653D4C8BEDFAF3A1CC23D5"/>
  </w:style>
  <w:style w:type="paragraph" w:customStyle="1" w:styleId="931C0C3422411744AEED4AF693339D01">
    <w:name w:val="931C0C3422411744AEED4AF693339D01"/>
  </w:style>
  <w:style w:type="paragraph" w:customStyle="1" w:styleId="Labels">
    <w:name w:val="Labels"/>
    <w:basedOn w:val="Normal"/>
    <w:qFormat/>
    <w:pPr>
      <w:spacing w:line="259" w:lineRule="auto"/>
    </w:pPr>
    <w:rPr>
      <w:rFonts w:eastAsiaTheme="minorHAnsi"/>
      <w:sz w:val="18"/>
      <w:szCs w:val="22"/>
      <w:lang w:val="en-US" w:eastAsia="en-US"/>
    </w:rPr>
  </w:style>
  <w:style w:type="paragraph" w:customStyle="1" w:styleId="439AE7ED1179E74BAAF2E24CF461A170">
    <w:name w:val="439AE7ED1179E74BAAF2E24CF461A170"/>
  </w:style>
  <w:style w:type="paragraph" w:customStyle="1" w:styleId="B81E493BD25C804FBED95A9ED901C1F3">
    <w:name w:val="B81E493BD25C804FBED95A9ED901C1F3"/>
  </w:style>
  <w:style w:type="paragraph" w:customStyle="1" w:styleId="00AF985B52509C40AA586618E58BA1BD">
    <w:name w:val="00AF985B52509C40AA586618E58BA1BD"/>
  </w:style>
  <w:style w:type="paragraph" w:customStyle="1" w:styleId="AD10D70C00538B4CAAC748E1DA672ACA">
    <w:name w:val="AD10D70C00538B4CAAC748E1DA672ACA"/>
  </w:style>
  <w:style w:type="paragraph" w:customStyle="1" w:styleId="2FB884C6861CEE4F988A56F038DCEEB5">
    <w:name w:val="2FB884C6861CEE4F988A56F038DCEEB5"/>
  </w:style>
  <w:style w:type="paragraph" w:customStyle="1" w:styleId="7EDA3632C09EB44DA9BEDF4A5DD3F652">
    <w:name w:val="7EDA3632C09EB44DA9BEDF4A5DD3F652"/>
  </w:style>
  <w:style w:type="paragraph" w:customStyle="1" w:styleId="A48CBCB01133C0449434DD0943F149C4">
    <w:name w:val="A48CBCB01133C0449434DD0943F149C4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DB6CA6FE4821145834DC9018A9528FA">
    <w:name w:val="FDB6CA6FE4821145834DC9018A9528FA"/>
  </w:style>
  <w:style w:type="paragraph" w:customStyle="1" w:styleId="321ACB9F1DCE504EB124F1F7E16BE320">
    <w:name w:val="321ACB9F1DCE504EB124F1F7E16BE320"/>
  </w:style>
  <w:style w:type="paragraph" w:customStyle="1" w:styleId="7516C2782D862145B4153C66158D6BC7">
    <w:name w:val="7516C2782D862145B4153C66158D6BC7"/>
  </w:style>
  <w:style w:type="paragraph" w:customStyle="1" w:styleId="D69EC709EC1E7540BB3953BF396ECD93">
    <w:name w:val="D69EC709EC1E7540BB3953BF396ECD93"/>
  </w:style>
  <w:style w:type="paragraph" w:customStyle="1" w:styleId="054163D72E06E6459672C2F5F3C1EE79">
    <w:name w:val="054163D72E06E6459672C2F5F3C1EE79"/>
  </w:style>
  <w:style w:type="paragraph" w:customStyle="1" w:styleId="830F5D1A0128934C959DFDA6DFE42CEA">
    <w:name w:val="830F5D1A0128934C959DFDA6DFE42CEA"/>
  </w:style>
  <w:style w:type="paragraph" w:customStyle="1" w:styleId="4558644804C93C499AE4405BE93B2463">
    <w:name w:val="4558644804C93C499AE4405BE93B2463"/>
  </w:style>
  <w:style w:type="paragraph" w:customStyle="1" w:styleId="2D5E3FB04DC1C04984689957AD5C2F95">
    <w:name w:val="2D5E3FB04DC1C04984689957AD5C2F95"/>
  </w:style>
  <w:style w:type="paragraph" w:customStyle="1" w:styleId="C283145798FF1442BACC977E23E1F34D">
    <w:name w:val="C283145798FF1442BACC977E23E1F34D"/>
  </w:style>
  <w:style w:type="paragraph" w:customStyle="1" w:styleId="BB0A0273C56E6A4B8CF29FAB2DB38F55">
    <w:name w:val="BB0A0273C56E6A4B8CF29FAB2DB38F55"/>
  </w:style>
  <w:style w:type="paragraph" w:customStyle="1" w:styleId="40F37219111A2A4EBD7A506F20BC4984">
    <w:name w:val="40F37219111A2A4EBD7A506F20BC4984"/>
  </w:style>
  <w:style w:type="paragraph" w:customStyle="1" w:styleId="26417B58FF316F49928D13721B15AC0E">
    <w:name w:val="26417B58FF316F49928D13721B15AC0E"/>
  </w:style>
  <w:style w:type="paragraph" w:customStyle="1" w:styleId="1D811C9A6607C946BC90A2D31D19B029">
    <w:name w:val="1D811C9A6607C946BC90A2D31D19B029"/>
  </w:style>
  <w:style w:type="paragraph" w:customStyle="1" w:styleId="875493C96961C544A52D1543F64FB23E">
    <w:name w:val="875493C96961C544A52D1543F64FB23E"/>
  </w:style>
  <w:style w:type="paragraph" w:customStyle="1" w:styleId="906D5C1C80A92B4BB060D22A0BB571CE">
    <w:name w:val="906D5C1C80A92B4BB060D22A0BB571CE"/>
  </w:style>
  <w:style w:type="paragraph" w:customStyle="1" w:styleId="8A69D5F538283243A89BDC636EABBC6B">
    <w:name w:val="8A69D5F538283243A89BDC636EABBC6B"/>
  </w:style>
  <w:style w:type="paragraph" w:customStyle="1" w:styleId="86DF5A4E45804D48A478F2DE07D87051">
    <w:name w:val="86DF5A4E45804D48A478F2DE07D87051"/>
  </w:style>
  <w:style w:type="paragraph" w:customStyle="1" w:styleId="AC9108DF5BCC414D8835A87F0651BADE">
    <w:name w:val="AC9108DF5BCC414D8835A87F0651BADE"/>
    <w:rsid w:val="0056451A"/>
  </w:style>
  <w:style w:type="paragraph" w:customStyle="1" w:styleId="BD5EB344FDA32A45958105AB22079BB5">
    <w:name w:val="BD5EB344FDA32A45958105AB22079BB5"/>
    <w:rsid w:val="0056451A"/>
  </w:style>
  <w:style w:type="paragraph" w:customStyle="1" w:styleId="9199F89FCD0BB14F91B9CB31A899143B">
    <w:name w:val="9199F89FCD0BB14F91B9CB31A899143B"/>
    <w:rsid w:val="0056451A"/>
  </w:style>
  <w:style w:type="paragraph" w:customStyle="1" w:styleId="C830C64BD318C04085F8D50339BBF87F">
    <w:name w:val="C830C64BD318C04085F8D50339BBF87F"/>
    <w:rsid w:val="0056451A"/>
  </w:style>
  <w:style w:type="paragraph" w:customStyle="1" w:styleId="963B8290ED09BD47800B9D4E8F6E469D">
    <w:name w:val="963B8290ED09BD47800B9D4E8F6E469D"/>
    <w:rsid w:val="0056451A"/>
  </w:style>
  <w:style w:type="paragraph" w:customStyle="1" w:styleId="B0E222B6D9381043BE330D9FB666BD44">
    <w:name w:val="B0E222B6D9381043BE330D9FB666BD44"/>
    <w:rsid w:val="0056451A"/>
  </w:style>
  <w:style w:type="paragraph" w:customStyle="1" w:styleId="E0C2067B163CE144B43276D7835A99D4">
    <w:name w:val="E0C2067B163CE144B43276D7835A99D4"/>
    <w:rsid w:val="0056451A"/>
  </w:style>
  <w:style w:type="paragraph" w:customStyle="1" w:styleId="296B23C9F6E38E48B258CE9D28DF9A70">
    <w:name w:val="296B23C9F6E38E48B258CE9D28DF9A70"/>
    <w:rsid w:val="0056451A"/>
  </w:style>
  <w:style w:type="paragraph" w:customStyle="1" w:styleId="BF69E2B61867E6498296B91CC915D86F">
    <w:name w:val="BF69E2B61867E6498296B91CC915D86F"/>
    <w:rsid w:val="00564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2CD846-E7DF-4C1E-A1C0-C9C4AFB63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5T15:40:00Z</dcterms:created>
  <dcterms:modified xsi:type="dcterms:W3CDTF">2021-02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